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rPr>
          <w:bCs/>
          <w:b/>
        </w:rPr>
        <w:t xml:space="preserve">John Doe</w:t>
      </w:r>
      <w:r>
        <w:br/>
      </w:r>
      <w:r>
        <w:t xml:space="preserve">123 Electric Lane</w:t>
      </w:r>
      <w:r>
        <w:br/>
      </w:r>
      <w:r>
        <w:t xml:space="preserve">London, SW1A 1AA</w:t>
      </w:r>
      <w:r>
        <w:br/>
      </w:r>
      <w:r>
        <w:t xml:space="preserve">United Kingdom</w:t>
      </w:r>
      <w:r>
        <w:br/>
      </w:r>
      <w:r>
        <w:t xml:space="preserve">john.doe@email.com | +44 7900 123456</w:t>
      </w:r>
    </w:p>
    <w:p>
      <w:pPr>
        <w:pStyle w:val="BodyText"/>
      </w:pPr>
      <w:r>
        <w:rPr>
          <w:bCs/>
          <w:b/>
        </w:rPr>
        <w:t xml:space="preserve">Dear Hiring Manager,</w:t>
      </w:r>
    </w:p>
    <w:p>
      <w:pPr>
        <w:pStyle w:val="BodyText"/>
      </w:pPr>
      <w:r>
        <w:t xml:space="preserve">I am writing to express my interest in the Electrician position at your esteemed organization in the United Kingdom, specifically in London. As a highly skilled and certified electrician with over [X years] of experience, I am eager to contribute my expertise to a forward-thinking company that values safety, innovation, and excellence in electrical services. With a strong foundation in both residential and commercial electrical systems, I am confident in my ability to meet the demands of this role while upholding the rigorous standards expected in London’s dynamic construction and infrastructure landscape.</w:t>
      </w:r>
    </w:p>
    <w:p>
      <w:pPr>
        <w:pStyle w:val="BodyText"/>
      </w:pPr>
      <w:r>
        <w:t xml:space="preserve">My journey as an Electrician began with a passion for problem-solving and a deep respect for electrical systems. Over the years, I have honed my skills through hands-on experience, formal training, and continuous professional development. In the United Kingdom London, where electrical regulations are among the most stringent in the world, I have consistently adhered to industry standards such as the IET Wiring Regulations (BS 7671) and ensured all projects comply with Health and Safety Executive (HSE) guidelines. My work has included installing, maintaining, and repairing electrical systems across a variety of settings, from modern residential complexes to large-scale commercial buildings.</w:t>
      </w:r>
    </w:p>
    <w:p>
      <w:pPr>
        <w:pStyle w:val="BodyText"/>
      </w:pPr>
      <w:r>
        <w:t xml:space="preserve">One of my core strengths as an Electrician is my ability to adapt to diverse challenges. For instance, during a recent project in London’s East End, I was tasked with upgrading the electrical infrastructure of a historic building while preserving its original aesthetic. This required meticulous planning, creative problem-solving, and collaboration with architects and contractors to ensure seamless integration of modern technology without compromising the structure’s integrity. The project was completed ahead of schedule and received positive feedback from both clients and regulatory authorities. Such experiences have reinforced my commitment to delivering high-quality work that aligns with the expectations of the United Kingdom London market.</w:t>
      </w:r>
    </w:p>
    <w:p>
      <w:pPr>
        <w:pStyle w:val="BodyText"/>
      </w:pPr>
      <w:r>
        <w:t xml:space="preserve">As an Electrician in London, I understand the importance of precision and safety in every task. My expertise spans a wide range of electrical systems, including low-voltage installations, power distribution, fault detection, and energy-efficient solutions. I am proficient in using advanced tools such as multimeters, circuit testers, and thermal imaging cameras to diagnose and resolve issues quickly. Additionally, I have extensive experience with smart home technologies and renewable energy systems—areas that are gaining significant traction in the UK’s push toward sustainability. Whether it’s installing solar panels or retrofitting buildings with energy-saving lighting, I am dedicated to providing solutions that meet both current needs and future demands.</w:t>
      </w:r>
    </w:p>
    <w:p>
      <w:pPr>
        <w:pStyle w:val="BodyText"/>
      </w:pPr>
      <w:r>
        <w:t xml:space="preserve">Beyond technical skills, my role as an Electrician has taught me the value of communication and teamwork. In London’s fast-paced environment, collaboration with other tradespeople, engineers, and clients is essential to ensure projects run smoothly. I take pride in my ability to explain complex electrical concepts in simple terms, ensuring that all stakeholders are informed and confident in the work being performed. My proactive approach to problem-solving and attention to detail have earned me a reputation for reliability and professionalism among colleagues and clients alike.</w:t>
      </w:r>
    </w:p>
    <w:p>
      <w:pPr>
        <w:pStyle w:val="BodyText"/>
      </w:pPr>
      <w:r>
        <w:t xml:space="preserve">The United Kingdom London is a hub of innovation, where electrical infrastructure must keep pace with the city’s growth. As an Electrician, I am committed to staying current with industry advancements through ongoing education and certification. I regularly attend workshops and training sessions on emerging technologies such as smart grids and electric vehicle charging systems, which are critical to London’s evolving energy landscape. This dedication to lifelong learning ensures that I can offer cutting-edge solutions that align with the city’s vision for a sustainable future.</w:t>
      </w:r>
    </w:p>
    <w:p>
      <w:pPr>
        <w:pStyle w:val="BodyText"/>
      </w:pPr>
      <w:r>
        <w:t xml:space="preserve">I am particularly drawn to your company because of its reputation for excellence in electrical services and its contribution to London’s infrastructure. Your commitment to quality, safety, and customer satisfaction resonates with my own professional values. I would be thrilled to bring my skills and enthusiasm to your team, helping you deliver projects that meet the highest standards of performance and reliability. Together, we can ensure that London continues to thrive as a global leader in innovation and sustainability.</w:t>
      </w:r>
    </w:p>
    <w:p>
      <w:pPr>
        <w:pStyle w:val="BodyText"/>
      </w:pPr>
      <w:r>
        <w:t xml:space="preserve">Thank you for considering my application. I would welcome the opportunity to discuss how my background, skills, and passion for electrical work make me an ideal candidate for this position. Please feel free to contact me at +44 7900 123456 or john.doe@email.com at your earliest convenience. I look forward to the possibility of contributing to your company’s success in the United Kingdom London.</w:t>
      </w:r>
    </w:p>
    <w:p>
      <w:pPr>
        <w:pStyle w:val="BodyText"/>
      </w:pPr>
      <w:r>
        <w:rPr>
          <w:bCs/>
          <w:b/>
        </w:rP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United Kingdom London</dc:title>
  <dc:creator/>
  <dc:language>en</dc:language>
  <cp:keywords/>
  <dcterms:created xsi:type="dcterms:W3CDTF">2026-07-24T14:41:11Z</dcterms:created>
  <dcterms:modified xsi:type="dcterms:W3CDTF">2026-07-24T14:41:11Z</dcterms:modified>
</cp:coreProperties>
</file>

<file path=docProps/custom.xml><?xml version="1.0" encoding="utf-8"?>
<Properties xmlns="http://schemas.openxmlformats.org/officeDocument/2006/custom-properties" xmlns:vt="http://schemas.openxmlformats.org/officeDocument/2006/docPropsVTypes"/>
</file>